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752183">
      <w:pPr>
        <w:pStyle w:val="FirstParagraph"/>
        <w:spacing w:line="480" w:lineRule="auto"/>
        <w:ind w:firstLine="720"/>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E66AB39" w14:textId="634AE878" w:rsidR="00963DBA" w:rsidRDefault="00963DBA" w:rsidP="00963DBA">
      <w:pPr>
        <w:spacing w:line="480" w:lineRule="auto"/>
        <w:rPr>
          <w:b/>
        </w:rPr>
      </w:pPr>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03C37F5B" w14:textId="4133CB34" w:rsidR="00963DBA" w:rsidRDefault="00963DBA" w:rsidP="00963DBA">
      <w:pPr>
        <w:rPr>
          <w:b/>
        </w:rPr>
      </w:pPr>
      <w:r>
        <w:lastRenderedPageBreak/>
        <w:t>Fig. 2-4</w:t>
      </w:r>
      <w:r>
        <w:rPr>
          <w:noProof/>
        </w:rPr>
        <w:drawing>
          <wp:inline distT="0" distB="0" distL="0" distR="0" wp14:anchorId="7DF96AC5" wp14:editId="648207EB">
            <wp:extent cx="5932170" cy="7694295"/>
            <wp:effectExtent l="0" t="0" r="0" b="0"/>
            <wp:docPr id="13" name="Picture 1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1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2170" cy="7694295"/>
                    </a:xfrm>
                    <a:prstGeom prst="rect">
                      <a:avLst/>
                    </a:prstGeom>
                    <a:noFill/>
                    <a:ln>
                      <a:noFill/>
                    </a:ln>
                  </pic:spPr>
                </pic:pic>
              </a:graphicData>
            </a:graphic>
          </wp:inline>
        </w:drawing>
      </w:r>
      <w:r>
        <w:rPr>
          <w:b/>
        </w:rPr>
        <w:br w:type="page"/>
      </w:r>
    </w:p>
    <w:p w14:paraId="66C45D70" w14:textId="59B8DBFF" w:rsidR="00963DBA" w:rsidRDefault="00963DBA" w:rsidP="00C233C8">
      <w:pPr>
        <w:spacing w:line="480" w:lineRule="auto"/>
        <w:rPr>
          <w:b/>
        </w:rPr>
      </w:pPr>
      <w:r>
        <w:rPr>
          <w:b/>
        </w:rPr>
        <w:lastRenderedPageBreak/>
        <w:t>Figure 2-5. Groucho f</w:t>
      </w:r>
      <w:r w:rsidR="00C233C8">
        <w:rPr>
          <w:b/>
        </w:rPr>
        <w:t>requently loc</w:t>
      </w:r>
      <w:r>
        <w:rPr>
          <w:b/>
        </w:rPr>
        <w:t>alizes to regions of high chromatin accessibility.</w:t>
      </w:r>
      <w:r w:rsidR="00C233C8">
        <w:rPr>
          <w:b/>
        </w:rPr>
        <w:t xml:space="preserve"> </w:t>
      </w:r>
      <w:r w:rsidR="00C233C8">
        <w:t xml:space="preserve">Previously published developmental stage-specific chromatin accessibility data (from Li. et al., 2011) was intersected with Groucho ChIP-seq data across all timepoints. </w:t>
      </w:r>
      <w:r w:rsidR="00DF18D9">
        <w:t>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w:t>
      </w:r>
      <w:r w:rsidR="00C560A8">
        <w:t>s</w:t>
      </w:r>
      <w:r w:rsidR="00DF18D9">
        <w:t>.</w:t>
      </w:r>
      <w:r>
        <w:rPr>
          <w:b/>
        </w:rPr>
        <w:br w:type="page"/>
      </w:r>
    </w:p>
    <w:p w14:paraId="4A9FDB97" w14:textId="143A9984" w:rsidR="0089424C" w:rsidRDefault="0089424C">
      <w:pPr>
        <w:rPr>
          <w:b/>
        </w:rPr>
      </w:pPr>
      <w:r>
        <w:lastRenderedPageBreak/>
        <w:t>Fig. 2-5</w:t>
      </w:r>
      <w:r w:rsidR="00DF18D9">
        <w:rPr>
          <w:noProof/>
        </w:rPr>
        <w:drawing>
          <wp:inline distT="0" distB="0" distL="0" distR="0" wp14:anchorId="1326E8C0" wp14:editId="60E03413">
            <wp:extent cx="5936615" cy="7677785"/>
            <wp:effectExtent l="0" t="0" r="0" b="0"/>
            <wp:docPr id="17" name="Picture 17"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1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7677785"/>
                    </a:xfrm>
                    <a:prstGeom prst="rect">
                      <a:avLst/>
                    </a:prstGeom>
                    <a:noFill/>
                    <a:ln>
                      <a:noFill/>
                    </a:ln>
                  </pic:spPr>
                </pic:pic>
              </a:graphicData>
            </a:graphic>
          </wp:inline>
        </w:drawing>
      </w:r>
      <w:r>
        <w:rPr>
          <w:b/>
        </w:rPr>
        <w:br w:type="page"/>
      </w:r>
    </w:p>
    <w:p w14:paraId="7569F06A" w14:textId="15923A37" w:rsidR="00C560A8" w:rsidRPr="005349C8" w:rsidRDefault="00C560A8" w:rsidP="00C560A8">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7C39067E" w14:textId="05FE6FD3" w:rsidR="00C560A8" w:rsidRDefault="00C560A8" w:rsidP="00C560A8">
      <w:pPr>
        <w:pStyle w:val="BodyText"/>
        <w:spacing w:line="480" w:lineRule="auto"/>
        <w:outlineLvl w:val="0"/>
      </w:pPr>
      <w:r>
        <w:br w:type="page"/>
      </w:r>
      <w:r>
        <w:lastRenderedPageBreak/>
        <w:t>Fig. 2-6</w:t>
      </w:r>
      <w:r w:rsidR="007B66E2">
        <w:rPr>
          <w:noProof/>
        </w:rPr>
        <w:drawing>
          <wp:inline distT="0" distB="0" distL="0" distR="0" wp14:anchorId="1A82F45B" wp14:editId="50F945FA">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593864A7" w14:textId="646549F9" w:rsidR="00C560A8" w:rsidRDefault="00C560A8" w:rsidP="00C560A8">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37A32B5" w14:textId="0303C53D" w:rsidR="00C560A8" w:rsidRDefault="00C560A8" w:rsidP="00C560A8">
      <w:pPr>
        <w:pStyle w:val="BodyText"/>
        <w:spacing w:line="480" w:lineRule="auto"/>
      </w:pPr>
      <w:r>
        <w:br w:type="page"/>
      </w:r>
      <w:r>
        <w:lastRenderedPageBreak/>
        <w:t>Fig. 2-7</w:t>
      </w:r>
      <w:r>
        <w:rPr>
          <w:noProof/>
        </w:rPr>
        <w:drawing>
          <wp:inline distT="0" distB="0" distL="0" distR="0" wp14:anchorId="61F83400" wp14:editId="09EFD392">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138FD18" w14:textId="16963400" w:rsidR="00C560A8" w:rsidRDefault="00C560A8" w:rsidP="00C560A8">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w:t>
      </w:r>
      <w:proofErr w:type="gramStart"/>
      <w:r>
        <w:t>( 0</w:t>
      </w:r>
      <w:proofErr w:type="gramEnd"/>
      <w:r>
        <w:t xml:space="preserve"> – 500 </w:t>
      </w:r>
      <w:proofErr w:type="spellStart"/>
      <w:r>
        <w:t>bp</w:t>
      </w:r>
      <w:proofErr w:type="spellEnd"/>
      <w:r>
        <w:t xml:space="preserve">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25241B6" w14:textId="7B055923" w:rsidR="00C560A8" w:rsidRDefault="00C560A8" w:rsidP="00C560A8">
      <w:pPr>
        <w:pStyle w:val="BodyText"/>
        <w:spacing w:line="480" w:lineRule="auto"/>
        <w:outlineLvl w:val="0"/>
      </w:pPr>
      <w:r>
        <w:br w:type="page"/>
      </w:r>
      <w:r>
        <w:lastRenderedPageBreak/>
        <w:t>Fig. 2-8</w:t>
      </w:r>
      <w:r>
        <w:rPr>
          <w:noProof/>
        </w:rPr>
        <w:drawing>
          <wp:inline distT="0" distB="0" distL="0" distR="0" wp14:anchorId="48AF9B3D" wp14:editId="13E34EE0">
            <wp:extent cx="593725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t xml:space="preserve"> </w:t>
      </w:r>
      <w:r>
        <w:br w:type="page"/>
      </w:r>
    </w:p>
    <w:p w14:paraId="700DA3D5" w14:textId="218617BD" w:rsidR="00C560A8" w:rsidRDefault="00C560A8" w:rsidP="00C560A8">
      <w:pPr>
        <w:pStyle w:val="BodyText"/>
        <w:spacing w:line="480" w:lineRule="auto"/>
      </w:pPr>
      <w:r>
        <w:rPr>
          <w:b/>
        </w:rPr>
        <w:lastRenderedPageBreak/>
        <w:t xml:space="preserve">Figure </w:t>
      </w:r>
      <w:r w:rsidR="009C709A">
        <w:rPr>
          <w:b/>
        </w:rPr>
        <w:t>2-9</w:t>
      </w:r>
      <w:r>
        <w:rPr>
          <w:b/>
        </w:rPr>
        <w:t>.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6531ED5" w14:textId="09EF6F97" w:rsidR="00C560A8" w:rsidRDefault="00C560A8" w:rsidP="00C560A8">
      <w:pPr>
        <w:pStyle w:val="BodyText"/>
        <w:spacing w:line="480" w:lineRule="auto"/>
        <w:outlineLvl w:val="0"/>
      </w:pPr>
      <w:r>
        <w:br w:type="page"/>
      </w:r>
      <w:r w:rsidR="009C709A">
        <w:lastRenderedPageBreak/>
        <w:t>Fig. 2-9</w:t>
      </w:r>
      <w:r>
        <w:rPr>
          <w:noProof/>
        </w:rPr>
        <w:drawing>
          <wp:inline distT="0" distB="0" distL="0" distR="0" wp14:anchorId="4DD2C657" wp14:editId="2A0FE634">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2620E0" w14:textId="05621480" w:rsidR="009C709A" w:rsidRPr="006B77BB" w:rsidRDefault="009C709A" w:rsidP="009C709A">
      <w:pPr>
        <w:pStyle w:val="BodyText"/>
        <w:spacing w:line="480" w:lineRule="auto"/>
      </w:pPr>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 xml:space="preserve">Binding </w:t>
      </w:r>
      <w:proofErr w:type="spellStart"/>
      <w:r>
        <w:t>motis</w:t>
      </w:r>
      <w:proofErr w:type="spellEnd"/>
      <w:r>
        <w:t xml:space="preserve">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p>
    <w:p w14:paraId="43C7F6AF" w14:textId="3ED6264C" w:rsidR="009C709A" w:rsidRDefault="009C709A" w:rsidP="009C709A">
      <w:pPr>
        <w:pStyle w:val="BodyText"/>
        <w:spacing w:line="480" w:lineRule="auto"/>
        <w:outlineLvl w:val="0"/>
      </w:pPr>
      <w:r>
        <w:br w:type="page"/>
      </w:r>
      <w:r>
        <w:lastRenderedPageBreak/>
        <w:t>Fig. 2-10</w:t>
      </w:r>
      <w:r>
        <w:rPr>
          <w:noProof/>
        </w:rPr>
        <w:drawing>
          <wp:inline distT="0" distB="0" distL="0" distR="0" wp14:anchorId="694F7216" wp14:editId="27D8A004">
            <wp:extent cx="593725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110E4282" w14:textId="16998DE3" w:rsidR="00BA3CC7" w:rsidRDefault="00797813" w:rsidP="00BA3CC7">
      <w:pPr>
        <w:pStyle w:val="BodyText"/>
        <w:spacing w:line="480" w:lineRule="auto"/>
      </w:pPr>
      <w:r>
        <w:rPr>
          <w:b/>
        </w:rPr>
        <w:lastRenderedPageBreak/>
        <w:t>Figure 2-11</w:t>
      </w:r>
      <w:r w:rsidR="00A16899">
        <w:rPr>
          <w:b/>
        </w:rPr>
        <w:t>. Groucho binds to</w:t>
      </w:r>
      <w:r w:rsidR="00BA3CC7">
        <w:rPr>
          <w:b/>
        </w:rPr>
        <w:t xml:space="preserve">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Gro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r w:rsidR="00963DBA">
        <w:t>similarly</w:t>
      </w:r>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3A46B05A" w:rsidR="00BA3CC7" w:rsidRDefault="00DE3BBE" w:rsidP="00DE3BBE">
      <w:pPr>
        <w:pStyle w:val="BodyText"/>
        <w:spacing w:line="480" w:lineRule="auto"/>
        <w:outlineLvl w:val="0"/>
      </w:pPr>
      <w:r>
        <w:br w:type="page"/>
      </w:r>
      <w:r w:rsidR="00797813">
        <w:lastRenderedPageBreak/>
        <w:t>Fig. 2-11</w:t>
      </w:r>
      <w:r w:rsidR="00A16899">
        <w:rPr>
          <w:noProof/>
        </w:rPr>
        <w:drawing>
          <wp:inline distT="0" distB="0" distL="0" distR="0" wp14:anchorId="18F04F44" wp14:editId="43B2861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9A9C56F" w14:textId="0DEAFA6A" w:rsidR="00C0135E" w:rsidRDefault="00797813" w:rsidP="00C0135E">
      <w:pPr>
        <w:spacing w:line="480" w:lineRule="auto"/>
        <w:rPr>
          <w:b/>
        </w:rPr>
      </w:pPr>
      <w:r>
        <w:rPr>
          <w:b/>
        </w:rPr>
        <w:lastRenderedPageBreak/>
        <w:t>Figure 2-12</w:t>
      </w:r>
      <w:r w:rsidR="00C0135E">
        <w:rPr>
          <w:b/>
        </w:rPr>
        <w:t xml:space="preserve">.  Groucho associates with a subset of Dorsal-activated genes in the presumptive mesoderm. (A) </w:t>
      </w:r>
      <w:r w:rsidR="00C0135E">
        <w:t xml:space="preserve">Two cis-regulatory regions have been identified upstream of </w:t>
      </w:r>
      <w:r w:rsidR="00C0135E">
        <w:rPr>
          <w:i/>
        </w:rPr>
        <w:t>snail</w:t>
      </w:r>
      <w:r w:rsidR="00C0135E">
        <w:t xml:space="preserve">, either of which is sufficient for Dorsal-mediated activation of the gene in ventral regions of the early (2 – 3 </w:t>
      </w:r>
      <w:proofErr w:type="spellStart"/>
      <w:r w:rsidR="00C0135E">
        <w:t>hr</w:t>
      </w:r>
      <w:proofErr w:type="spellEnd"/>
      <w:r w:rsidR="00C0135E">
        <w:t xml:space="preserve">) embryo, leading to the hypothesis that the shadow enhancer is involved in fine-tuning </w:t>
      </w:r>
      <w:r w:rsidR="00C0135E">
        <w:rPr>
          <w:i/>
        </w:rPr>
        <w:t xml:space="preserve">snail </w:t>
      </w:r>
      <w:r w:rsidR="00C0135E">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sidR="00C0135E">
        <w:rPr>
          <w:i/>
        </w:rPr>
        <w:t xml:space="preserve">snail </w:t>
      </w:r>
      <w:r w:rsidR="00C0135E">
        <w:t xml:space="preserve">expression later in development. </w:t>
      </w:r>
      <w:r w:rsidR="00C0135E">
        <w:rPr>
          <w:b/>
        </w:rPr>
        <w:t>(B)</w:t>
      </w:r>
      <w:r w:rsidR="00C0135E">
        <w:t xml:space="preserve"> In contrast, recruitment of Groucho to the </w:t>
      </w:r>
      <w:r w:rsidR="00C0135E">
        <w:rPr>
          <w:i/>
        </w:rPr>
        <w:t xml:space="preserve">twist </w:t>
      </w:r>
      <w:r w:rsidR="00C0135E">
        <w:t xml:space="preserve">locus is relatively weak. Dorsal binds within the ventral activation region (VAR) directly upstream of </w:t>
      </w:r>
      <w:r w:rsidR="00C0135E" w:rsidRPr="00DE3FE3">
        <w:rPr>
          <w:i/>
        </w:rPr>
        <w:t>twist</w:t>
      </w:r>
      <w:r w:rsidR="00C0135E">
        <w:rPr>
          <w:i/>
        </w:rPr>
        <w:t xml:space="preserve">, </w:t>
      </w:r>
      <w:r w:rsidR="00C0135E">
        <w:t xml:space="preserve">where it serves to activate gene expression via the cooperation of the co-activator </w:t>
      </w:r>
      <w:proofErr w:type="spellStart"/>
      <w:r w:rsidR="00C0135E">
        <w:t>dCBP</w:t>
      </w:r>
      <w:proofErr w:type="spellEnd"/>
      <w:r w:rsidR="00C0135E">
        <w:t xml:space="preserve">. A small yet significant Gro peak is present within this region during the first time window, but disappears by later stages. </w:t>
      </w:r>
      <w:r w:rsidR="00C0135E">
        <w:rPr>
          <w:i/>
        </w:rPr>
        <w:t xml:space="preserve"> </w:t>
      </w:r>
      <w:r w:rsidR="00C0135E" w:rsidRPr="00DE3FE3">
        <w:t>While</w:t>
      </w:r>
      <w:r w:rsidR="00C0135E">
        <w:t xml:space="preserve"> Groucho may be involved in repressing </w:t>
      </w:r>
      <w:r w:rsidR="00C0135E">
        <w:rPr>
          <w:i/>
        </w:rPr>
        <w:t>snail</w:t>
      </w:r>
      <w:r w:rsidR="00C0135E">
        <w:t xml:space="preserve">, in dorsal and dorsolateral regions of the embryo, it appears </w:t>
      </w:r>
      <w:r w:rsidR="00C0135E">
        <w:rPr>
          <w:i/>
        </w:rPr>
        <w:t xml:space="preserve">twist </w:t>
      </w:r>
      <w:r w:rsidR="00C0135E">
        <w:t>repression is initiated or maintained by another, unknown, mechanism.</w:t>
      </w:r>
      <w:r w:rsidR="00C0135E">
        <w:rPr>
          <w:b/>
        </w:rPr>
        <w:br w:type="page"/>
      </w:r>
    </w:p>
    <w:p w14:paraId="4107FD21" w14:textId="203346B0" w:rsidR="00C0135E" w:rsidRDefault="00797813" w:rsidP="00C0135E">
      <w:pPr>
        <w:rPr>
          <w:b/>
        </w:rPr>
      </w:pPr>
      <w:r>
        <w:lastRenderedPageBreak/>
        <w:t>Fig. 2-12</w:t>
      </w:r>
      <w:r w:rsidR="00963DBA">
        <w:rPr>
          <w:noProof/>
        </w:rPr>
        <w:drawing>
          <wp:inline distT="0" distB="0" distL="0" distR="0" wp14:anchorId="4759C511" wp14:editId="0C3560C5">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sidR="00C0135E">
        <w:rPr>
          <w:b/>
        </w:rPr>
        <w:br w:type="page"/>
      </w:r>
    </w:p>
    <w:p w14:paraId="17E8633D" w14:textId="0438B2ED" w:rsidR="00FB3A61" w:rsidRDefault="00797813" w:rsidP="00FB3A61">
      <w:pPr>
        <w:pStyle w:val="BodyText"/>
        <w:spacing w:line="480" w:lineRule="auto"/>
      </w:pPr>
      <w:r>
        <w:rPr>
          <w:b/>
        </w:rPr>
        <w:lastRenderedPageBreak/>
        <w:t>Figure 2-13</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1EB5CAF4" w:rsidR="00BA3CC7" w:rsidRDefault="00DE3BBE" w:rsidP="00DE3BBE">
      <w:pPr>
        <w:pStyle w:val="BodyText"/>
        <w:spacing w:line="480" w:lineRule="auto"/>
        <w:outlineLvl w:val="0"/>
      </w:pPr>
      <w:r>
        <w:br w:type="page"/>
      </w:r>
      <w:r w:rsidR="00797813">
        <w:lastRenderedPageBreak/>
        <w:t>Fig. 2-13</w:t>
      </w:r>
      <w:r w:rsidR="00963DBA">
        <w:rPr>
          <w:noProof/>
        </w:rPr>
        <w:drawing>
          <wp:inline distT="0" distB="0" distL="0" distR="0" wp14:anchorId="0525AB11" wp14:editId="6FD9B35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7CF4768" w14:textId="513D380C" w:rsidR="00C0135E" w:rsidRDefault="00797813" w:rsidP="00C0135E">
      <w:pPr>
        <w:spacing w:line="480" w:lineRule="auto"/>
      </w:pPr>
      <w:r>
        <w:rPr>
          <w:b/>
        </w:rPr>
        <w:lastRenderedPageBreak/>
        <w:t>Figure 2-14</w:t>
      </w:r>
      <w:r w:rsidR="00C0135E">
        <w:rPr>
          <w:b/>
        </w:rPr>
        <w:t xml:space="preserve">. Groucho is recruited to large subsets of known Dorsal/Twist/Snail-binding regulatory regions. (A) </w:t>
      </w:r>
      <w:r w:rsidR="00C0135E">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C0135E">
        <w:t>6.5 hour</w:t>
      </w:r>
      <w:proofErr w:type="gramEnd"/>
      <w:r w:rsidR="00C0135E">
        <w:t xml:space="preserve"> time window.  </w:t>
      </w:r>
      <w:r w:rsidR="00C0135E">
        <w:rPr>
          <w:b/>
        </w:rPr>
        <w:t xml:space="preserve">(B) </w:t>
      </w:r>
      <w:r w:rsidR="00C0135E">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rsidR="00C0135E">
        <w:br w:type="page"/>
      </w:r>
    </w:p>
    <w:p w14:paraId="25F3450A" w14:textId="61A722D9" w:rsidR="00C0135E" w:rsidRDefault="00797813" w:rsidP="00C0135E">
      <w:pPr>
        <w:pStyle w:val="BodyText"/>
        <w:spacing w:line="480" w:lineRule="auto"/>
      </w:pPr>
      <w:r>
        <w:lastRenderedPageBreak/>
        <w:t>Fig. 2-14</w:t>
      </w:r>
      <w:r w:rsidR="00C0135E">
        <w:rPr>
          <w:noProof/>
        </w:rPr>
        <w:drawing>
          <wp:inline distT="0" distB="0" distL="0" distR="0" wp14:anchorId="00AC4576" wp14:editId="6BF17583">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DFCD21A" w14:textId="0AAE2985" w:rsidR="0004659D" w:rsidRPr="002D149A" w:rsidRDefault="0004659D" w:rsidP="00F10D2C">
      <w:pPr>
        <w:spacing w:line="480" w:lineRule="auto"/>
        <w:rPr>
          <w:b/>
        </w:rPr>
      </w:pPr>
      <w:r w:rsidRPr="002D149A">
        <w:rPr>
          <w:b/>
        </w:rPr>
        <w:lastRenderedPageBreak/>
        <w:t>Fig. 2-</w:t>
      </w:r>
      <w:r>
        <w:rPr>
          <w:b/>
        </w:rPr>
        <w:t xml:space="preserve"> </w:t>
      </w:r>
      <w:r w:rsidR="00797813">
        <w:rPr>
          <w:b/>
        </w:rPr>
        <w:t>15</w:t>
      </w:r>
      <w:r>
        <w:rPr>
          <w:b/>
        </w:rPr>
        <w:t xml:space="preserve">. The majority of Groucho recruitment sites in the early embryo additionally bind Dorsal, </w:t>
      </w:r>
      <w:proofErr w:type="spellStart"/>
      <w:r>
        <w:rPr>
          <w:b/>
        </w:rPr>
        <w:t>Dichaete</w:t>
      </w:r>
      <w:proofErr w:type="spellEnd"/>
      <w:r>
        <w:rPr>
          <w:b/>
        </w:rPr>
        <w:t>, and, less frequently, multiple additional factors.</w:t>
      </w:r>
      <w:r w:rsidR="00F10D2C">
        <w:rPr>
          <w:b/>
        </w:rPr>
        <w:t xml:space="preserve"> </w:t>
      </w:r>
      <w:r w:rsidR="00F10D2C">
        <w:t xml:space="preserve">A clustered </w:t>
      </w:r>
      <w:proofErr w:type="spellStart"/>
      <w:r w:rsidR="00F10D2C">
        <w:t>heatmap</w:t>
      </w:r>
      <w:proofErr w:type="spellEnd"/>
      <w:r w:rsidR="00F10D2C">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5EF148C2" w:rsidR="0004659D" w:rsidRDefault="0004659D" w:rsidP="0004659D">
      <w:r>
        <w:lastRenderedPageBreak/>
        <w:t>Fig. 2-</w:t>
      </w:r>
      <w:r w:rsidR="00797813">
        <w:t>15</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18BCDDDE" w:rsidR="005D2428" w:rsidRDefault="005D2428" w:rsidP="005D2428">
      <w:pPr>
        <w:spacing w:line="480" w:lineRule="auto"/>
      </w:pPr>
      <w:r>
        <w:rPr>
          <w:b/>
        </w:rPr>
        <w:lastRenderedPageBreak/>
        <w:t>Figure 2-1</w:t>
      </w:r>
      <w:r w:rsidR="00797813">
        <w:rPr>
          <w:b/>
        </w:rPr>
        <w:t>6</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w:t>
      </w:r>
      <w:proofErr w:type="spellStart"/>
      <w:r>
        <w:t>hr</w:t>
      </w:r>
      <w:proofErr w:type="spellEnd"/>
      <w:r>
        <w:t xml:space="preserve">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w:t>
      </w:r>
      <w:proofErr w:type="spellStart"/>
      <w:r>
        <w:t>Knirps</w:t>
      </w:r>
      <w:proofErr w:type="spellEnd"/>
      <w:r>
        <w:t xml:space="preserve"> (</w:t>
      </w:r>
      <w:proofErr w:type="spellStart"/>
      <w:r>
        <w:t>kni</w:t>
      </w:r>
      <w:proofErr w:type="spellEnd"/>
      <w:r>
        <w:t>), despite the two proteins’ physical interaction {</w:t>
      </w:r>
      <w:proofErr w:type="spellStart"/>
      <w:r>
        <w:t>Payankaulam</w:t>
      </w:r>
      <w:proofErr w:type="spellEnd"/>
      <w:r>
        <w:t xml:space="preserve">, 2009 #2955}. </w:t>
      </w:r>
      <w:r w:rsidRPr="00C4631D">
        <w:rPr>
          <w:b/>
        </w:rPr>
        <w:t>(bottom)</w:t>
      </w:r>
      <w:r>
        <w:t xml:space="preserve"> Groucho </w:t>
      </w:r>
      <w:proofErr w:type="spellStart"/>
      <w:r>
        <w:t>colocalizes</w:t>
      </w:r>
      <w:proofErr w:type="spellEnd"/>
      <w:r>
        <w:t xml:space="preserve"> with the majority of dorsal-ventral patterning genes assayed during the second timepoint, the most significant exception being snail, which Groucho preferentially </w:t>
      </w:r>
      <w:proofErr w:type="spellStart"/>
      <w:r>
        <w:t>colocalizes</w:t>
      </w:r>
      <w:proofErr w:type="spellEnd"/>
      <w:r>
        <w:t xml:space="preserve"> with during the initial time window. </w:t>
      </w:r>
    </w:p>
    <w:p w14:paraId="004840E2" w14:textId="0D93E874" w:rsidR="005D2428" w:rsidRDefault="005D2428" w:rsidP="005D2428">
      <w:pPr>
        <w:pStyle w:val="BodyText"/>
        <w:spacing w:line="480" w:lineRule="auto"/>
      </w:pPr>
      <w:r>
        <w:lastRenderedPageBreak/>
        <w:t>Fig. 2-1</w:t>
      </w:r>
      <w:r w:rsidR="00797813">
        <w:t>6</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608ABD35" w:rsidR="00A373F3" w:rsidRDefault="00797813" w:rsidP="00A373F3">
      <w:pPr>
        <w:pStyle w:val="BodyText"/>
        <w:spacing w:line="480" w:lineRule="auto"/>
      </w:pPr>
      <w:r>
        <w:rPr>
          <w:b/>
        </w:rPr>
        <w:lastRenderedPageBreak/>
        <w:t>Figure 2-17</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45099076" w:rsidR="00A373F3" w:rsidRDefault="00DE3BBE" w:rsidP="00DE3BBE">
      <w:pPr>
        <w:pStyle w:val="BodyText"/>
        <w:spacing w:line="480" w:lineRule="auto"/>
        <w:outlineLvl w:val="0"/>
      </w:pPr>
      <w:r>
        <w:br w:type="page"/>
      </w:r>
      <w:r w:rsidR="00797813">
        <w:lastRenderedPageBreak/>
        <w:t>Fig. 2-17</w:t>
      </w:r>
      <w:r w:rsidR="00BA507F">
        <w:rPr>
          <w:noProof/>
        </w:rPr>
        <w:drawing>
          <wp:inline distT="0" distB="0" distL="0" distR="0" wp14:anchorId="594338BF" wp14:editId="58B5ED9A">
            <wp:extent cx="5937250" cy="7687310"/>
            <wp:effectExtent l="0" t="0" r="0" b="0"/>
            <wp:docPr id="11" name="Picture 11"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1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CDC6269" w14:textId="68757CC9" w:rsidR="00A373F3" w:rsidRDefault="00797813" w:rsidP="00A373F3">
      <w:pPr>
        <w:pStyle w:val="BodyText"/>
        <w:spacing w:line="480" w:lineRule="auto"/>
      </w:pPr>
      <w:r>
        <w:rPr>
          <w:b/>
        </w:rPr>
        <w:lastRenderedPageBreak/>
        <w:t>Figure 2-18</w:t>
      </w:r>
      <w:r w:rsidR="00A373F3">
        <w:rPr>
          <w:b/>
        </w:rPr>
        <w:t>. Clustering of embryonic transcriptomes across Gro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w:t>
      </w:r>
      <w:proofErr w:type="spellStart"/>
      <w:r w:rsidR="00A373F3">
        <w:t>dGro</w:t>
      </w:r>
      <w:proofErr w:type="spellEnd"/>
      <w:r w:rsidR="00A373F3">
        <w:t xml:space="preserve"> - Gro maternal loss-of-function, </w:t>
      </w:r>
      <w:proofErr w:type="spellStart"/>
      <w:r w:rsidR="00A373F3">
        <w:t>dSP</w:t>
      </w:r>
      <w:proofErr w:type="spellEnd"/>
      <w:r w:rsidR="00A373F3">
        <w:t xml:space="preserve"> - Gro</w:t>
      </w:r>
    </w:p>
    <w:p w14:paraId="0DB84B30" w14:textId="034E8AAD" w:rsidR="00A373F3" w:rsidRDefault="00DE3BBE" w:rsidP="00DE3BBE">
      <w:pPr>
        <w:pStyle w:val="BodyText"/>
        <w:spacing w:line="480" w:lineRule="auto"/>
        <w:outlineLvl w:val="0"/>
      </w:pPr>
      <w:r>
        <w:br w:type="page"/>
      </w:r>
      <w:r w:rsidR="00797813">
        <w:lastRenderedPageBreak/>
        <w:t>Fig. 2-18</w:t>
      </w:r>
      <w:r w:rsidR="007B66E2">
        <w:rPr>
          <w:noProof/>
        </w:rPr>
        <w:drawing>
          <wp:inline distT="0" distB="0" distL="0" distR="0" wp14:anchorId="0A13623A" wp14:editId="6745FED8">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10CB39CC" w14:textId="6C6D6500" w:rsidR="00A373F3" w:rsidRPr="00FF7983" w:rsidRDefault="00797813" w:rsidP="00A373F3">
      <w:pPr>
        <w:pStyle w:val="BodyText"/>
        <w:spacing w:line="480" w:lineRule="auto"/>
      </w:pPr>
      <w:r>
        <w:rPr>
          <w:b/>
        </w:rPr>
        <w:lastRenderedPageBreak/>
        <w:t>Figure 2-19</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18E1DC14" w:rsidR="00A373F3" w:rsidRDefault="00DE3BBE" w:rsidP="00DE3BBE">
      <w:pPr>
        <w:pStyle w:val="BodyText"/>
        <w:spacing w:line="480" w:lineRule="auto"/>
        <w:outlineLvl w:val="0"/>
      </w:pPr>
      <w:r>
        <w:br w:type="page"/>
      </w:r>
      <w:r w:rsidR="00797813">
        <w:lastRenderedPageBreak/>
        <w:t>Fig. 2-19</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31698C6E" w:rsidR="00C94186" w:rsidRDefault="00FB3A61" w:rsidP="00C94186">
      <w:pPr>
        <w:pStyle w:val="BodyText"/>
        <w:spacing w:line="480" w:lineRule="auto"/>
      </w:pPr>
      <w:r>
        <w:rPr>
          <w:b/>
        </w:rPr>
        <w:lastRenderedPageBreak/>
        <w:t>Figure 2</w:t>
      </w:r>
      <w:r w:rsidR="00797813">
        <w:rPr>
          <w:b/>
        </w:rPr>
        <w:t>-20</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Gro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Gro at two levels (approx. 2x and 4x endogenous), or a Gro mutant lacking the SP domain (</w:t>
      </w:r>
      <w:proofErr w:type="spellStart"/>
      <w:r w:rsidR="00C94186">
        <w:t>GrodSP</w:t>
      </w:r>
      <w:proofErr w:type="spellEnd"/>
      <w:r w:rsidR="00C94186">
        <w:t>), results in a smaller, but still significant alteration of the embryonic transcription profile.</w:t>
      </w:r>
    </w:p>
    <w:p w14:paraId="0E47F23A" w14:textId="1962E303" w:rsidR="00C94186" w:rsidRDefault="00DE3BBE" w:rsidP="00DE3BBE">
      <w:pPr>
        <w:pStyle w:val="BodyText"/>
        <w:spacing w:line="480" w:lineRule="auto"/>
        <w:outlineLvl w:val="0"/>
      </w:pPr>
      <w:r>
        <w:br w:type="page"/>
      </w:r>
      <w:r w:rsidR="00797813">
        <w:lastRenderedPageBreak/>
        <w:t>Fig. 2-20</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30BA0A7C" w:rsidR="00C612CF" w:rsidRPr="00B52DEC" w:rsidRDefault="00797813" w:rsidP="00C612CF">
      <w:pPr>
        <w:pStyle w:val="BodyText"/>
        <w:spacing w:line="480" w:lineRule="auto"/>
      </w:pPr>
      <w:r>
        <w:rPr>
          <w:b/>
        </w:rPr>
        <w:lastRenderedPageBreak/>
        <w:t>Figure 2-21</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A8320B0" w:rsidR="00C612CF" w:rsidRDefault="00DE3BBE" w:rsidP="00DE3BBE">
      <w:pPr>
        <w:pStyle w:val="BodyText"/>
        <w:spacing w:line="480" w:lineRule="auto"/>
        <w:outlineLvl w:val="0"/>
      </w:pPr>
      <w:r>
        <w:br w:type="page"/>
      </w:r>
      <w:r w:rsidR="00797813">
        <w:lastRenderedPageBreak/>
        <w:t>Fig. 2-21</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797813">
        <w:lastRenderedPageBreak/>
        <w:t>Fig. 2-21</w:t>
      </w:r>
      <w:r w:rsidR="00F45B95">
        <w:t xml:space="preserve">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0C25C449" w:rsidR="003A3ABD" w:rsidRPr="00D35FD4" w:rsidRDefault="00797813" w:rsidP="003A3ABD">
      <w:pPr>
        <w:pStyle w:val="BodyText"/>
        <w:spacing w:line="480" w:lineRule="auto"/>
      </w:pPr>
      <w:r>
        <w:rPr>
          <w:b/>
        </w:rPr>
        <w:lastRenderedPageBreak/>
        <w:t>Figure 2-22</w:t>
      </w:r>
      <w:r w:rsidR="00D35FD4">
        <w:rPr>
          <w:b/>
        </w:rPr>
        <w:t xml:space="preserve">. A subset of genes </w:t>
      </w:r>
      <w:proofErr w:type="gramStart"/>
      <w:r w:rsidR="00D35FD4">
        <w:rPr>
          <w:b/>
        </w:rPr>
        <w:t>are</w:t>
      </w:r>
      <w:proofErr w:type="gramEnd"/>
      <w:r w:rsidR="00D35FD4">
        <w:rPr>
          <w:b/>
        </w:rPr>
        <w:t xml:space="preserve"> differentially expressed under both loss and gain of Groucho dosage. </w:t>
      </w:r>
      <w:r w:rsidR="00D35FD4">
        <w:t>The log</w:t>
      </w:r>
      <w:r w:rsidR="00D35FD4">
        <w:rPr>
          <w:vertAlign w:val="subscript"/>
        </w:rPr>
        <w:t>2</w:t>
      </w:r>
      <w:r w:rsidR="00D35FD4">
        <w:t xml:space="preserve"> fold-change of gene expression of each gene was calculated by comparing expression levels in Groucho mutant embryos versus wild-type. A subset of the total Groucho-effected genes </w:t>
      </w:r>
      <w:proofErr w:type="gramStart"/>
      <w:r w:rsidR="00D35FD4">
        <w:t>were</w:t>
      </w:r>
      <w:proofErr w:type="gramEnd"/>
      <w:r w:rsidR="00D35FD4">
        <w:t xml:space="preserve"> identified as being </w:t>
      </w:r>
      <w:proofErr w:type="spellStart"/>
      <w:r w:rsidR="00D35FD4">
        <w:t>misregulated</w:t>
      </w:r>
      <w:proofErr w:type="spellEnd"/>
      <w:r w:rsidR="00D35FD4">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363F0CDA" w14:textId="1023FB8F" w:rsidR="003A3ABD" w:rsidRDefault="00DE3BBE" w:rsidP="00DE3BBE">
      <w:pPr>
        <w:pStyle w:val="BodyText"/>
        <w:spacing w:line="480" w:lineRule="auto"/>
        <w:outlineLvl w:val="0"/>
      </w:pPr>
      <w:r>
        <w:br w:type="page"/>
      </w:r>
      <w:r w:rsidR="00797813">
        <w:lastRenderedPageBreak/>
        <w:t>Fig. 2-22</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1D9B3B72" w:rsidR="00FB3A61" w:rsidRPr="003A3ABD" w:rsidRDefault="00797813" w:rsidP="00FB3A61">
      <w:pPr>
        <w:pStyle w:val="BodyText"/>
        <w:spacing w:line="480" w:lineRule="auto"/>
      </w:pPr>
      <w:r>
        <w:rPr>
          <w:b/>
        </w:rPr>
        <w:lastRenderedPageBreak/>
        <w:t>Figure 2-23</w:t>
      </w:r>
      <w:r w:rsidR="00FB3A61">
        <w:rPr>
          <w:b/>
        </w:rPr>
        <w:t xml:space="preserve">. The majority of high-confidence Groucho targets are differentially expressed in both Gro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Gro overexpression embryos.</w:t>
      </w:r>
    </w:p>
    <w:p w14:paraId="06D23F2A" w14:textId="42571283" w:rsidR="00FB3A61" w:rsidRDefault="00DE3BBE" w:rsidP="00DE3BBE">
      <w:pPr>
        <w:pStyle w:val="BodyText"/>
        <w:spacing w:line="480" w:lineRule="auto"/>
        <w:outlineLvl w:val="0"/>
      </w:pPr>
      <w:r>
        <w:br w:type="page"/>
      </w:r>
      <w:r w:rsidR="00797813">
        <w:lastRenderedPageBreak/>
        <w:t>Fig. 2-23</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3A0E28D" w14:textId="7554C472" w:rsidR="007B66E2" w:rsidRDefault="007B66E2" w:rsidP="007B66E2">
      <w:pPr>
        <w:spacing w:line="480" w:lineRule="auto"/>
      </w:pPr>
      <w:r>
        <w:rPr>
          <w:b/>
        </w:rPr>
        <w:lastRenderedPageBreak/>
        <w:t>Figure 2-24</w:t>
      </w:r>
      <w:r>
        <w:rPr>
          <w:b/>
        </w:rPr>
        <w:t>.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A score corresponding to the distribution of Groucho occupancy within and in adjacent areas of a gene was calculated using a previously published algorithm {</w:t>
      </w:r>
      <w:proofErr w:type="spellStart"/>
      <w:r>
        <w:t>Sandmann</w:t>
      </w:r>
      <w:proofErr w:type="spellEnd"/>
      <w:r>
        <w:t>,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AD21CE" w14:textId="77777777" w:rsidR="007B66E2" w:rsidRDefault="007B66E2">
      <w:r>
        <w:br w:type="page"/>
      </w:r>
    </w:p>
    <w:p w14:paraId="3E200DF2" w14:textId="420FFDA0" w:rsidR="007B66E2" w:rsidRDefault="007B66E2" w:rsidP="007B66E2">
      <w:pPr>
        <w:pStyle w:val="BodyText"/>
        <w:spacing w:line="480" w:lineRule="auto"/>
      </w:pPr>
      <w:r>
        <w:lastRenderedPageBreak/>
        <w:t>Fig. 2-24</w:t>
      </w:r>
      <w:r>
        <w:rPr>
          <w:noProof/>
        </w:rPr>
        <w:drawing>
          <wp:inline distT="0" distB="0" distL="0" distR="0" wp14:anchorId="4440A642" wp14:editId="1C8C0106">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781B33C4" w14:textId="073FC48F" w:rsidR="007B66E2" w:rsidRDefault="007B66E2" w:rsidP="00847994">
      <w:pPr>
        <w:spacing w:line="480" w:lineRule="auto"/>
        <w:rPr>
          <w:b/>
        </w:rPr>
      </w:pPr>
      <w:r>
        <w:rPr>
          <w:b/>
        </w:rPr>
        <w:br w:type="page"/>
      </w:r>
      <w:r>
        <w:rPr>
          <w:b/>
        </w:rPr>
        <w:lastRenderedPageBreak/>
        <w:t xml:space="preserve">Figure 2-25. </w:t>
      </w:r>
      <w:r w:rsidR="00847994">
        <w:rPr>
          <w:b/>
        </w:rPr>
        <w:t xml:space="preserve">Potential Groucho targets identified by the Gro-dosage responsive and occupancy scoring methods. </w:t>
      </w:r>
      <w:r w:rsidR="00847994">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sidR="00847994">
        <w:rPr>
          <w:i/>
        </w:rPr>
        <w:t>p &lt; 10</w:t>
      </w:r>
      <w:r w:rsidR="00847994">
        <w:rPr>
          <w:i/>
          <w:vertAlign w:val="superscript"/>
        </w:rPr>
        <w:t>-10</w:t>
      </w:r>
      <w:r w:rsidR="00847994">
        <w:rPr>
          <w:i/>
        </w:rPr>
        <w:t xml:space="preserve">, </w:t>
      </w:r>
      <w:r w:rsidR="00847994">
        <w:t>hypergeometric test).</w:t>
      </w:r>
      <w:r>
        <w:rPr>
          <w:b/>
        </w:rPr>
        <w:br w:type="page"/>
      </w:r>
    </w:p>
    <w:p w14:paraId="511B6E07" w14:textId="1CDD958F" w:rsidR="007B66E2" w:rsidRDefault="007B66E2">
      <w:pPr>
        <w:rPr>
          <w:b/>
        </w:rPr>
      </w:pPr>
      <w:r>
        <w:rPr>
          <w:b/>
        </w:rPr>
        <w:lastRenderedPageBreak/>
        <w:t>Fig. 2-25</w:t>
      </w:r>
      <w:r>
        <w:rPr>
          <w:b/>
          <w:noProof/>
        </w:rPr>
        <w:drawing>
          <wp:inline distT="0" distB="0" distL="0" distR="0" wp14:anchorId="065A77F0" wp14:editId="2816FD2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01491387" w14:textId="0CA4230D" w:rsidR="00797813" w:rsidRPr="006B25C3" w:rsidRDefault="007B66E2" w:rsidP="00797813">
      <w:pPr>
        <w:pStyle w:val="BodyText"/>
        <w:spacing w:line="480" w:lineRule="auto"/>
      </w:pPr>
      <w:r>
        <w:rPr>
          <w:b/>
        </w:rPr>
        <w:lastRenderedPageBreak/>
        <w:t>Figure 2-26</w:t>
      </w:r>
      <w:r w:rsidR="00797813">
        <w:rPr>
          <w:b/>
        </w:rPr>
        <w:t xml:space="preserve">. Groucho-regulated genes are enriched for developmentally-regulated transcription factors. </w:t>
      </w:r>
      <w:r w:rsidR="00797813">
        <w:t>The most significantly enriched gene ontology groups of high-confidence Groucho target genes are uniformly related to developmental regulation, confirming Groucho’s role as a high-level regulatory node in the establishment of tissue fate during development.</w:t>
      </w:r>
    </w:p>
    <w:p w14:paraId="6B7EC329" w14:textId="088D701C" w:rsidR="00797813" w:rsidRPr="006B6CF2" w:rsidRDefault="00797813" w:rsidP="00797813">
      <w:pPr>
        <w:pStyle w:val="BodyText"/>
        <w:spacing w:line="480" w:lineRule="auto"/>
        <w:outlineLvl w:val="0"/>
      </w:pPr>
      <w:r>
        <w:br w:type="page"/>
      </w:r>
      <w:r w:rsidR="007B66E2">
        <w:lastRenderedPageBreak/>
        <w:t>Fig. 2-26</w:t>
      </w:r>
      <w:bookmarkStart w:id="0" w:name="_GoBack"/>
      <w:bookmarkEnd w:id="0"/>
      <w:r w:rsidR="007B66E2">
        <w:rPr>
          <w:noProof/>
        </w:rPr>
        <w:drawing>
          <wp:inline distT="0" distB="0" distL="0" distR="0" wp14:anchorId="062A0F79" wp14:editId="23B3FEA4">
            <wp:extent cx="5943600" cy="7686675"/>
            <wp:effectExtent l="0" t="0" r="0" b="0"/>
            <wp:docPr id="19" name="Picture 19"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26.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r w:rsidR="007B66E2">
        <w:rPr>
          <w:b/>
        </w:rPr>
        <w:lastRenderedPageBreak/>
        <w:t>Figure 2.27</w:t>
      </w:r>
      <w:r w:rsidR="00EB49CE">
        <w:rPr>
          <w:b/>
        </w:rPr>
        <w:t xml:space="preserve">. Groucho target genes form a highly-interconnected network with multiple hubs. </w:t>
      </w:r>
      <w:r w:rsidR="00EB49CE">
        <w:t xml:space="preserve">Potential Groucho-target genes identified by the two methods outlined above were integrated into a network analysis to visualize genetic and physical interactions of these target genes. Genetic (blue edges) and physical (orange edges) were obtained from a curated set maintained by </w:t>
      </w:r>
      <w:proofErr w:type="spellStart"/>
      <w:r w:rsidR="00EB49CE">
        <w:t>FlyMine</w:t>
      </w:r>
      <w:proofErr w:type="spellEnd"/>
      <w:r w:rsidR="00EB49CE">
        <w:t xml:space="preserve"> </w:t>
      </w:r>
      <w:r w:rsidR="00EB49CE">
        <w:t>{</w:t>
      </w:r>
      <w:proofErr w:type="spellStart"/>
      <w:r w:rsidR="00EB49CE">
        <w:t>Lyne</w:t>
      </w:r>
      <w:proofErr w:type="spellEnd"/>
      <w:r w:rsidR="00EB49CE">
        <w:t>, 2007 #3180}</w:t>
      </w:r>
      <w:r w:rsidR="00EB49CE">
        <w:t xml:space="preserve">. Both gene sets result in highly-connected networks with multiple hubs (8 or more edges, yellow nodes) interconnected by multiple genetic interactions. </w:t>
      </w:r>
      <w:r w:rsidR="006B6CF2" w:rsidRPr="006B6CF2">
        <w:rPr>
          <w:b/>
        </w:rPr>
        <w:t>(A)</w:t>
      </w:r>
      <w:r w:rsidR="006B6CF2">
        <w:t xml:space="preserve"> The Groucho dosage responsive gene list identifies a large network containing multiple </w:t>
      </w:r>
      <w:r w:rsidR="006B6CF2" w:rsidRPr="006B6CF2">
        <w:t>E(</w:t>
      </w:r>
      <w:proofErr w:type="spellStart"/>
      <w:r w:rsidR="006B6CF2" w:rsidRPr="006B6CF2">
        <w:t>spl</w:t>
      </w:r>
      <w:proofErr w:type="spellEnd"/>
      <w:r w:rsidR="006B6CF2" w:rsidRPr="006B6CF2">
        <w:t>)-</w:t>
      </w:r>
      <w:r w:rsidR="006B6CF2">
        <w:t xml:space="preserve">family proteins, as well as Delta (Dl), </w:t>
      </w:r>
      <w:proofErr w:type="spellStart"/>
      <w:r w:rsidR="006B6CF2">
        <w:t>Sprouty</w:t>
      </w:r>
      <w:proofErr w:type="spellEnd"/>
      <w:r w:rsidR="006B6CF2">
        <w:t xml:space="preserve"> (sty), Atonal (</w:t>
      </w:r>
      <w:proofErr w:type="spellStart"/>
      <w:r w:rsidR="006B6CF2">
        <w:t>ato</w:t>
      </w:r>
      <w:proofErr w:type="spellEnd"/>
      <w:r w:rsidR="006B6CF2">
        <w:t>), and Patched (</w:t>
      </w:r>
      <w:proofErr w:type="spellStart"/>
      <w:r w:rsidR="006B6CF2">
        <w:t>ptc</w:t>
      </w:r>
      <w:proofErr w:type="spellEnd"/>
      <w:r w:rsidR="006B6CF2">
        <w:t xml:space="preserve">) hubs. </w:t>
      </w:r>
      <w:r w:rsidR="006B6CF2">
        <w:rPr>
          <w:b/>
        </w:rPr>
        <w:t xml:space="preserve">(B) </w:t>
      </w:r>
      <w:r w:rsidR="006B6CF2">
        <w:t xml:space="preserve">The Gro-targets identified by Groucho occupancy score reveals a similar, but larger, network. Hubs representing genes regulated by the </w:t>
      </w:r>
      <w:proofErr w:type="spellStart"/>
      <w:r w:rsidR="006B6CF2">
        <w:t>Decapentapletic</w:t>
      </w:r>
      <w:proofErr w:type="spellEnd"/>
      <w:r w:rsidR="006B6CF2">
        <w:t xml:space="preserve"> (</w:t>
      </w:r>
      <w:proofErr w:type="spellStart"/>
      <w:r w:rsidR="006B6CF2">
        <w:t>Dpp</w:t>
      </w:r>
      <w:proofErr w:type="spellEnd"/>
      <w:r w:rsidR="006B6CF2">
        <w:t>), Wingless (</w:t>
      </w:r>
      <w:proofErr w:type="spellStart"/>
      <w:r w:rsidR="006B6CF2">
        <w:t>wg</w:t>
      </w:r>
      <w:proofErr w:type="spellEnd"/>
      <w:r w:rsidR="006B6CF2">
        <w:t xml:space="preserve">), and </w:t>
      </w:r>
      <w:proofErr w:type="spellStart"/>
      <w:r w:rsidR="006B6CF2">
        <w:t>Ras</w:t>
      </w:r>
      <w:proofErr w:type="spellEnd"/>
      <w:r w:rsidR="006B6CF2">
        <w:t xml:space="preserve">/MAPK (EGFR and </w:t>
      </w:r>
      <w:proofErr w:type="spellStart"/>
      <w:r w:rsidR="006B6CF2">
        <w:t>anterior-</w:t>
      </w:r>
      <w:proofErr w:type="gramStart"/>
      <w:r w:rsidR="006B6CF2">
        <w:t>open;aop</w:t>
      </w:r>
      <w:proofErr w:type="spellEnd"/>
      <w:proofErr w:type="gramEnd"/>
      <w:r w:rsidR="006B6CF2">
        <w:t xml:space="preserve">) pathways. Additional regulatory hubs include </w:t>
      </w:r>
      <w:proofErr w:type="spellStart"/>
      <w:r w:rsidR="006B6CF2">
        <w:t>Thick</w:t>
      </w:r>
      <w:r w:rsidR="004A256B">
        <w:t>veins</w:t>
      </w:r>
      <w:proofErr w:type="spellEnd"/>
      <w:r w:rsidR="004A256B">
        <w:t xml:space="preserve"> (</w:t>
      </w:r>
      <w:proofErr w:type="spellStart"/>
      <w:r w:rsidR="004A256B">
        <w:t>tkv</w:t>
      </w:r>
      <w:proofErr w:type="spellEnd"/>
      <w:r w:rsidR="004A256B">
        <w:t>), Pannier (</w:t>
      </w:r>
      <w:proofErr w:type="spellStart"/>
      <w:r w:rsidR="004A256B">
        <w:t>pnr</w:t>
      </w:r>
      <w:proofErr w:type="spellEnd"/>
      <w:r w:rsidR="004A256B">
        <w:t>), Patched (</w:t>
      </w:r>
      <w:proofErr w:type="spellStart"/>
      <w:r w:rsidR="004A256B">
        <w:t>ptc</w:t>
      </w:r>
      <w:proofErr w:type="spellEnd"/>
      <w:r w:rsidR="004A256B">
        <w:t xml:space="preserve">), and </w:t>
      </w:r>
      <w:proofErr w:type="spellStart"/>
      <w:r w:rsidR="004A256B">
        <w:t>Cyclin</w:t>
      </w:r>
      <w:proofErr w:type="spellEnd"/>
      <w:r w:rsidR="004A256B">
        <w:t xml:space="preserve"> G (</w:t>
      </w:r>
      <w:proofErr w:type="spellStart"/>
      <w:r w:rsidR="004A256B">
        <w:t>CycG</w:t>
      </w:r>
      <w:proofErr w:type="spellEnd"/>
      <w:r w:rsidR="004A256B">
        <w:t>).</w:t>
      </w:r>
    </w:p>
    <w:p w14:paraId="702F5EE6" w14:textId="330E36D0" w:rsidR="007B66E2" w:rsidRDefault="007B66E2">
      <w:pPr>
        <w:rPr>
          <w:b/>
        </w:rPr>
      </w:pPr>
      <w:r>
        <w:rPr>
          <w:b/>
        </w:rPr>
        <w:br w:type="page"/>
      </w:r>
    </w:p>
    <w:p w14:paraId="43599D08" w14:textId="0A18DC77" w:rsidR="007B66E2" w:rsidRDefault="007B66E2" w:rsidP="00797813">
      <w:pPr>
        <w:pStyle w:val="BodyText"/>
        <w:spacing w:line="480" w:lineRule="auto"/>
        <w:outlineLvl w:val="0"/>
        <w:rPr>
          <w:b/>
        </w:rPr>
      </w:pPr>
      <w:r>
        <w:rPr>
          <w:b/>
        </w:rPr>
        <w:lastRenderedPageBreak/>
        <w:t>Fig. 2-27</w:t>
      </w:r>
      <w:r w:rsidR="00742B95">
        <w:rPr>
          <w:b/>
          <w:noProof/>
        </w:rPr>
        <w:drawing>
          <wp:inline distT="0" distB="0" distL="0" distR="0" wp14:anchorId="3DB2A7D3" wp14:editId="5ACD1E86">
            <wp:extent cx="5943600" cy="7686675"/>
            <wp:effectExtent l="0" t="0" r="0" b="0"/>
            <wp:docPr id="24" name="Picture 24"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656E3F6E" w14:textId="1A60B5E6" w:rsidR="007B66E2" w:rsidRPr="007B66E2" w:rsidRDefault="00742B95" w:rsidP="007B66E2">
      <w:pPr>
        <w:rPr>
          <w:b/>
        </w:rPr>
      </w:pPr>
      <w:r>
        <w:rPr>
          <w:b/>
        </w:rPr>
        <w:lastRenderedPageBreak/>
        <w:t>Fig. 2-27 (cont’d)</w:t>
      </w:r>
      <w:r>
        <w:rPr>
          <w:b/>
          <w:noProof/>
        </w:rPr>
        <w:drawing>
          <wp:inline distT="0" distB="0" distL="0" distR="0" wp14:anchorId="31E97FC4" wp14:editId="50FB7C2B">
            <wp:extent cx="5943600" cy="7686675"/>
            <wp:effectExtent l="0" t="0" r="0" b="0"/>
            <wp:docPr id="25" name="Picture 25"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sectPr w:rsidR="007B66E2" w:rsidRPr="007B66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529A4E" w14:textId="77777777" w:rsidR="008D051C" w:rsidRDefault="008D051C">
      <w:pPr>
        <w:spacing w:after="0"/>
      </w:pPr>
      <w:r>
        <w:separator/>
      </w:r>
    </w:p>
  </w:endnote>
  <w:endnote w:type="continuationSeparator" w:id="0">
    <w:p w14:paraId="0C78E8CF" w14:textId="77777777" w:rsidR="008D051C" w:rsidRDefault="008D0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EC3FC" w14:textId="77777777" w:rsidR="008D051C" w:rsidRDefault="008D051C">
      <w:r>
        <w:separator/>
      </w:r>
    </w:p>
  </w:footnote>
  <w:footnote w:type="continuationSeparator" w:id="0">
    <w:p w14:paraId="64A01F8D" w14:textId="77777777" w:rsidR="008D051C" w:rsidRDefault="008D05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2ADE"/>
    <w:rsid w:val="001F400E"/>
    <w:rsid w:val="0027114A"/>
    <w:rsid w:val="00285A9D"/>
    <w:rsid w:val="002D149A"/>
    <w:rsid w:val="002E569D"/>
    <w:rsid w:val="002E5D7F"/>
    <w:rsid w:val="003009E5"/>
    <w:rsid w:val="003339D9"/>
    <w:rsid w:val="003420A4"/>
    <w:rsid w:val="00382CDF"/>
    <w:rsid w:val="003A3ABD"/>
    <w:rsid w:val="003A4782"/>
    <w:rsid w:val="004052D8"/>
    <w:rsid w:val="0048501F"/>
    <w:rsid w:val="004A256B"/>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551"/>
    <w:rsid w:val="006706FB"/>
    <w:rsid w:val="006B25C3"/>
    <w:rsid w:val="006B6CF2"/>
    <w:rsid w:val="006B77BB"/>
    <w:rsid w:val="00702B57"/>
    <w:rsid w:val="007173DF"/>
    <w:rsid w:val="00742B95"/>
    <w:rsid w:val="00750F08"/>
    <w:rsid w:val="00752183"/>
    <w:rsid w:val="007578C4"/>
    <w:rsid w:val="00784D58"/>
    <w:rsid w:val="00797813"/>
    <w:rsid w:val="007B66E2"/>
    <w:rsid w:val="007E47E4"/>
    <w:rsid w:val="0083254A"/>
    <w:rsid w:val="008357EC"/>
    <w:rsid w:val="00847994"/>
    <w:rsid w:val="008756D1"/>
    <w:rsid w:val="0087695F"/>
    <w:rsid w:val="008829C2"/>
    <w:rsid w:val="0089424C"/>
    <w:rsid w:val="008D051C"/>
    <w:rsid w:val="008D3347"/>
    <w:rsid w:val="008D6863"/>
    <w:rsid w:val="008F3A42"/>
    <w:rsid w:val="0093029A"/>
    <w:rsid w:val="00944A5C"/>
    <w:rsid w:val="00946FAF"/>
    <w:rsid w:val="00947235"/>
    <w:rsid w:val="00963DBA"/>
    <w:rsid w:val="009B2AFA"/>
    <w:rsid w:val="009C3B78"/>
    <w:rsid w:val="009C709A"/>
    <w:rsid w:val="009D2758"/>
    <w:rsid w:val="00A16899"/>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BE5B43"/>
    <w:rsid w:val="00C0135E"/>
    <w:rsid w:val="00C12DBD"/>
    <w:rsid w:val="00C2273E"/>
    <w:rsid w:val="00C233C8"/>
    <w:rsid w:val="00C36279"/>
    <w:rsid w:val="00C4631D"/>
    <w:rsid w:val="00C560A8"/>
    <w:rsid w:val="00C612CF"/>
    <w:rsid w:val="00C94186"/>
    <w:rsid w:val="00CC3264"/>
    <w:rsid w:val="00CE649F"/>
    <w:rsid w:val="00CF32D0"/>
    <w:rsid w:val="00CF41CF"/>
    <w:rsid w:val="00CF485E"/>
    <w:rsid w:val="00D35FD4"/>
    <w:rsid w:val="00D41F99"/>
    <w:rsid w:val="00D466B1"/>
    <w:rsid w:val="00D47ADD"/>
    <w:rsid w:val="00D61929"/>
    <w:rsid w:val="00DA2691"/>
    <w:rsid w:val="00DB1950"/>
    <w:rsid w:val="00DE3BBE"/>
    <w:rsid w:val="00DE3FE3"/>
    <w:rsid w:val="00DF18D9"/>
    <w:rsid w:val="00DF789B"/>
    <w:rsid w:val="00E22145"/>
    <w:rsid w:val="00E315A3"/>
    <w:rsid w:val="00E54A2F"/>
    <w:rsid w:val="00E81DE6"/>
    <w:rsid w:val="00EB49CE"/>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image" Target="media/image29.emf"/><Relationship Id="rId36" Type="http://schemas.openxmlformats.org/officeDocument/2006/relationships/fontTable" Target="fontTable.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6</TotalTime>
  <Pages>56</Pages>
  <Words>3171</Words>
  <Characters>18075</Characters>
  <Application>Microsoft Macintosh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85</cp:revision>
  <dcterms:created xsi:type="dcterms:W3CDTF">2015-08-21T22:25:00Z</dcterms:created>
  <dcterms:modified xsi:type="dcterms:W3CDTF">2015-11-16T04:41:00Z</dcterms:modified>
</cp:coreProperties>
</file>